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D353" w14:textId="3B2B2D3D" w:rsidR="008D0F87" w:rsidRPr="00C76128" w:rsidRDefault="00DF43F8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9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a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3B5C09">
        <w:rPr>
          <w:rFonts w:ascii="Times New Roman" w:eastAsia="Times New Roman" w:hAnsi="Times New Roman" w:cs="Times New Roman"/>
          <w:color w:val="222222"/>
          <w:sz w:val="24"/>
          <w:szCs w:val="24"/>
        </w:rPr>
        <w:t>3</w:t>
      </w:r>
    </w:p>
    <w:p w14:paraId="28FABC0C" w14:textId="2D17D071" w:rsidR="000734F7" w:rsidRDefault="008D0F87" w:rsidP="000734F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f </w:t>
      </w:r>
      <w:r w:rsidR="002364F5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Dr.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DF43F8">
        <w:rPr>
          <w:rFonts w:ascii="Times New Roman" w:eastAsia="Times New Roman" w:hAnsi="Times New Roman" w:cs="Times New Roman"/>
          <w:color w:val="222222"/>
          <w:sz w:val="24"/>
          <w:szCs w:val="24"/>
        </w:rPr>
        <w:t>Bassam Mansour</w:t>
      </w:r>
      <w:r w:rsidR="00BD67D0" w:rsidRPr="00BD67D0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</w:p>
    <w:p w14:paraId="51F0FF52" w14:textId="46996C13" w:rsidR="008D0F87" w:rsidRPr="00C76128" w:rsidRDefault="00D1630B" w:rsidP="00DE643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You submitted a manuscript</w:t>
      </w:r>
      <w:r w:rsidR="00DF43F8" w:rsidRPr="00DF43F8">
        <w:rPr>
          <w:rFonts w:ascii="Times New Roman" w:eastAsia="Times New Roman" w:hAnsi="Times New Roman" w:cs="Times New Roman"/>
          <w:color w:val="222222"/>
          <w:sz w:val="24"/>
          <w:szCs w:val="24"/>
        </w:rPr>
        <w:t>AJGH-2305-1032</w:t>
      </w:r>
      <w:r w:rsidR="00BD67D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ntitled 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="00DF43F8" w:rsidRPr="00DF43F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ndoscopic Mucosal Resection and Polypectomy in Patients with Liver Cirrhosis </w:t>
      </w:r>
      <w:r w:rsidR="00DF43F8" w:rsidRPr="00DF43F8">
        <w:rPr>
          <w:rFonts w:ascii="Times New Roman" w:eastAsia="Times New Roman" w:hAnsi="Times New Roman" w:cs="Times New Roman"/>
          <w:color w:val="222222"/>
          <w:sz w:val="24"/>
          <w:szCs w:val="24"/>
          <w:cs/>
        </w:rPr>
        <w:t>‎</w:t>
      </w:r>
      <w:r w:rsidR="00DF43F8" w:rsidRPr="00DF43F8">
        <w:rPr>
          <w:rFonts w:ascii="Times New Roman" w:eastAsia="Times New Roman" w:hAnsi="Times New Roman" w:cs="Times New Roman"/>
          <w:color w:val="222222"/>
          <w:sz w:val="24"/>
          <w:szCs w:val="24"/>
        </w:rPr>
        <w:t>and Esophageal Varices</w:t>
      </w:r>
      <w:r w:rsidR="000734F7" w:rsidRPr="000734F7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African Journal of </w:t>
      </w:r>
      <w:r w:rsidR="001E0807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E0807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  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Because we are trying to facilitate the timely publication of manuscripts submitted to the African journal of gastroenterology and hepatology, your revised manuscript should be submitted as soon as possible.</w:t>
      </w:r>
    </w:p>
    <w:p w14:paraId="09156534" w14:textId="7DA29A52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E0807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E0807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006A8279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E0807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E0807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27D6C1E0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,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493530E6" w:rsidR="008D0F87" w:rsidRPr="00C76128" w:rsidRDefault="001E080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5258DBE7" w:rsidR="00414FE8" w:rsidRPr="0022099F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</w:p>
    <w:p w14:paraId="5D8E03A9" w14:textId="42EDC635" w:rsidR="00DF43F8" w:rsidRPr="00DF43F8" w:rsidRDefault="001E0807" w:rsidP="00DF43F8">
      <w:r>
        <w:t>Many</w:t>
      </w:r>
      <w:r w:rsidR="00DF43F8" w:rsidRPr="00DF43F8">
        <w:t xml:space="preserve"> grammar mistakes, no statistical methods, </w:t>
      </w:r>
      <w:r>
        <w:t xml:space="preserve">and </w:t>
      </w:r>
      <w:r w:rsidR="00DF43F8" w:rsidRPr="00DF43F8">
        <w:t>improper use of line colors were included in a corrected manuscript that was attached</w:t>
      </w:r>
      <w:r w:rsidR="00DF43F8">
        <w:t xml:space="preserve"> (AH1)</w:t>
      </w:r>
      <w:r w:rsidR="00DF43F8" w:rsidRPr="00DF43F8">
        <w:t>.</w:t>
      </w:r>
    </w:p>
    <w:p w14:paraId="38873FC7" w14:textId="20AB7CD3" w:rsidR="0052405C" w:rsidRDefault="008D0F87" w:rsidP="00BD67D0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</w:p>
    <w:p w14:paraId="74A9F65B" w14:textId="77777777" w:rsidR="00AC4D93" w:rsidRPr="00AC4D93" w:rsidRDefault="00AC4D93" w:rsidP="00AC4D93">
      <w:r w:rsidRPr="00AC4D93">
        <w:t>The number of patients is small.</w:t>
      </w:r>
    </w:p>
    <w:p w14:paraId="375CEB88" w14:textId="5AB572D8" w:rsidR="00AC4D93" w:rsidRPr="00AC4D93" w:rsidRDefault="001E0807" w:rsidP="00AC4D93">
      <w:r>
        <w:t>A v</w:t>
      </w:r>
      <w:r w:rsidR="00AC4D93" w:rsidRPr="00AC4D93">
        <w:t>ery long manuscript needs to be summarized</w:t>
      </w:r>
      <w:r>
        <w:t>,</w:t>
      </w:r>
      <w:r w:rsidR="00AC4D93" w:rsidRPr="00AC4D93">
        <w:t xml:space="preserve"> especially (</w:t>
      </w:r>
      <w:r>
        <w:t xml:space="preserve">the </w:t>
      </w:r>
      <w:r w:rsidR="00AC4D93" w:rsidRPr="00AC4D93">
        <w:t>introduction-results-discussion)</w:t>
      </w:r>
    </w:p>
    <w:p w14:paraId="02C49E98" w14:textId="77777777" w:rsidR="00AC4D93" w:rsidRPr="00AC4D93" w:rsidRDefault="00AC4D93" w:rsidP="00AC4D93">
      <w:r w:rsidRPr="00AC4D93">
        <w:t>Language revision</w:t>
      </w:r>
    </w:p>
    <w:p w14:paraId="4C04ED0F" w14:textId="766495E4" w:rsidR="00AC4D93" w:rsidRPr="00AC4D93" w:rsidRDefault="00AC4D93" w:rsidP="00AC4D93">
      <w:r w:rsidRPr="00AC4D93">
        <w:t>T</w:t>
      </w:r>
      <w:r w:rsidR="001E0807">
        <w:t>he t</w:t>
      </w:r>
      <w:r w:rsidRPr="00AC4D93">
        <w:t xml:space="preserve">ime of study </w:t>
      </w:r>
      <w:r w:rsidR="001E0807">
        <w:t xml:space="preserve">is </w:t>
      </w:r>
      <w:r w:rsidRPr="00AC4D93">
        <w:t xml:space="preserve">not </w:t>
      </w:r>
      <w:proofErr w:type="gramStart"/>
      <w:r w:rsidRPr="00AC4D93">
        <w:t>clear</w:t>
      </w:r>
      <w:proofErr w:type="gramEnd"/>
    </w:p>
    <w:p w14:paraId="1233AB37" w14:textId="7B4C9B93" w:rsidR="008D0F87" w:rsidRPr="005B01E9" w:rsidRDefault="00AC4D93" w:rsidP="00AC4D93">
      <w:pPr>
        <w:rPr>
          <w:b/>
          <w:bCs/>
          <w:sz w:val="28"/>
          <w:szCs w:val="28"/>
        </w:rPr>
      </w:pPr>
      <w:r w:rsidRPr="00AC4D93">
        <w:t xml:space="preserve">No image for </w:t>
      </w:r>
      <w:r w:rsidR="001E0807">
        <w:t xml:space="preserve">the </w:t>
      </w:r>
      <w:r w:rsidRPr="00AC4D93">
        <w:t>procedure of removal</w:t>
      </w:r>
      <w:r w:rsidR="004D34C6">
        <w:t>.</w:t>
      </w:r>
    </w:p>
    <w:p w14:paraId="05FD2539" w14:textId="77777777" w:rsidR="00E63FE4" w:rsidRDefault="001640A1" w:rsidP="00E63FE4">
      <w:pPr>
        <w:rPr>
          <w:b/>
          <w:bCs/>
          <w:sz w:val="28"/>
          <w:szCs w:val="28"/>
        </w:rPr>
      </w:pPr>
      <w:bookmarkStart w:id="0" w:name="_Hlk110688896"/>
      <w:r w:rsidRPr="001640A1">
        <w:rPr>
          <w:b/>
          <w:bCs/>
          <w:sz w:val="28"/>
          <w:szCs w:val="28"/>
        </w:rPr>
        <w:t>Reviewer 3:</w:t>
      </w:r>
      <w:r w:rsidR="00E63FE4">
        <w:rPr>
          <w:b/>
          <w:bCs/>
          <w:sz w:val="28"/>
          <w:szCs w:val="28"/>
        </w:rPr>
        <w:t xml:space="preserve"> </w:t>
      </w:r>
    </w:p>
    <w:bookmarkEnd w:id="0"/>
    <w:p w14:paraId="60116BCB" w14:textId="7108B715" w:rsidR="006B7263" w:rsidRDefault="006B7263" w:rsidP="006B7263">
      <w:r w:rsidRPr="006B7263">
        <w:t xml:space="preserve">This is </w:t>
      </w:r>
      <w:r w:rsidRPr="006B7263">
        <w:t xml:space="preserve">a </w:t>
      </w:r>
      <w:r w:rsidR="001E0807">
        <w:t>fascina</w:t>
      </w:r>
      <w:r w:rsidRPr="006B7263">
        <w:t>ting</w:t>
      </w:r>
      <w:r w:rsidRPr="006B7263">
        <w:t xml:space="preserve"> </w:t>
      </w:r>
      <w:r w:rsidRPr="006B7263">
        <w:t>study</w:t>
      </w:r>
      <w:r w:rsidRPr="006B7263">
        <w:t>. This article should be re-</w:t>
      </w:r>
      <w:r w:rsidRPr="006B7263">
        <w:t>written</w:t>
      </w:r>
      <w:r w:rsidRPr="006B7263">
        <w:t xml:space="preserve"> with experienced </w:t>
      </w:r>
      <w:r w:rsidRPr="006B7263">
        <w:t>authors</w:t>
      </w:r>
      <w:r w:rsidRPr="006B7263">
        <w:t xml:space="preserve"> </w:t>
      </w:r>
      <w:r w:rsidR="001E0807">
        <w:t>following</w:t>
      </w:r>
      <w:r w:rsidRPr="006B7263">
        <w:t xml:space="preserve"> </w:t>
      </w:r>
      <w:r w:rsidR="001E0807">
        <w:t xml:space="preserve">the </w:t>
      </w:r>
      <w:r w:rsidRPr="006B7263">
        <w:t xml:space="preserve">comments in the </w:t>
      </w:r>
      <w:r w:rsidRPr="006B7263">
        <w:t>attached</w:t>
      </w:r>
      <w:r w:rsidRPr="006B7263">
        <w:t xml:space="preserve"> </w:t>
      </w:r>
      <w:r w:rsidR="001E0807">
        <w:t>W</w:t>
      </w:r>
      <w:r w:rsidRPr="006B7263">
        <w:t>ord file and re-</w:t>
      </w:r>
      <w:r w:rsidR="001E0807" w:rsidRPr="006B7263">
        <w:t>submit</w:t>
      </w:r>
      <w:r w:rsidR="001E0807">
        <w:t xml:space="preserve"> (</w:t>
      </w:r>
      <w:r>
        <w:t>ME1)</w:t>
      </w:r>
      <w:r w:rsidRPr="006B7263">
        <w:t>.</w:t>
      </w:r>
    </w:p>
    <w:p w14:paraId="56E2AD4C" w14:textId="15CAFE0C" w:rsidR="001E0807" w:rsidRDefault="001E0807" w:rsidP="001E0807">
      <w:pPr>
        <w:rPr>
          <w:b/>
          <w:bCs/>
          <w:sz w:val="28"/>
          <w:szCs w:val="28"/>
        </w:rPr>
      </w:pPr>
      <w:bookmarkStart w:id="1" w:name="_Hlk136264812"/>
      <w:r w:rsidRPr="001640A1">
        <w:rPr>
          <w:b/>
          <w:bCs/>
          <w:sz w:val="28"/>
          <w:szCs w:val="28"/>
        </w:rPr>
        <w:t xml:space="preserve">Reviewer </w:t>
      </w:r>
      <w:r>
        <w:rPr>
          <w:b/>
          <w:bCs/>
          <w:sz w:val="28"/>
          <w:szCs w:val="28"/>
        </w:rPr>
        <w:t>4</w:t>
      </w:r>
      <w:r w:rsidRPr="001640A1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</w:t>
      </w:r>
    </w:p>
    <w:bookmarkEnd w:id="1"/>
    <w:p w14:paraId="47D609FB" w14:textId="77777777" w:rsidR="001E0807" w:rsidRDefault="001E0807" w:rsidP="001E0807">
      <w:r>
        <w:lastRenderedPageBreak/>
        <w:t>1- check spelling and grammar in the paper.</w:t>
      </w:r>
    </w:p>
    <w:p w14:paraId="7949C3BD" w14:textId="77777777" w:rsidR="001E0807" w:rsidRDefault="001E0807" w:rsidP="001E0807">
      <w:r>
        <w:t>2-it is preferable not to use abbreviations in the abstract.</w:t>
      </w:r>
    </w:p>
    <w:p w14:paraId="1DE71689" w14:textId="0BD73003" w:rsidR="001E0807" w:rsidRDefault="001E0807" w:rsidP="001E0807">
      <w:r>
        <w:t xml:space="preserve">3- where is </w:t>
      </w:r>
      <w:r>
        <w:t xml:space="preserve">the </w:t>
      </w:r>
      <w:r>
        <w:t>exclusion criteria.</w:t>
      </w:r>
    </w:p>
    <w:p w14:paraId="45583666" w14:textId="19FB9BB3" w:rsidR="001E0807" w:rsidRDefault="001E0807" w:rsidP="001E0807">
      <w:r>
        <w:t>4- use (</w:t>
      </w:r>
      <w:proofErr w:type="spellStart"/>
      <w:r>
        <w:t>ov</w:t>
      </w:r>
      <w:proofErr w:type="spellEnd"/>
      <w:r>
        <w:t xml:space="preserve">.) </w:t>
      </w:r>
      <w:r>
        <w:t>or(</w:t>
      </w:r>
      <w:proofErr w:type="spellStart"/>
      <w:r>
        <w:t>ev</w:t>
      </w:r>
      <w:proofErr w:type="spellEnd"/>
      <w:r>
        <w:t>.) all over the paper.</w:t>
      </w:r>
    </w:p>
    <w:p w14:paraId="642BBC79" w14:textId="59599105" w:rsidR="001E0807" w:rsidRDefault="001E0807" w:rsidP="001E0807">
      <w:r>
        <w:t>5- in methods</w:t>
      </w:r>
      <w:r>
        <w:t>,</w:t>
      </w:r>
      <w:r>
        <w:t xml:space="preserve"> avoid repeating typing of investigations.</w:t>
      </w:r>
    </w:p>
    <w:p w14:paraId="24D6F677" w14:textId="77777777" w:rsidR="001E0807" w:rsidRDefault="001E0807" w:rsidP="001E0807">
      <w:r>
        <w:t xml:space="preserve">6- in tables: </w:t>
      </w:r>
    </w:p>
    <w:p w14:paraId="7CEA4A7D" w14:textId="6490DF64" w:rsidR="001E0807" w:rsidRDefault="001E0807" w:rsidP="001E0807">
      <w:r>
        <w:t xml:space="preserve">(1) in </w:t>
      </w:r>
      <w:proofErr w:type="spellStart"/>
      <w:r>
        <w:t>uls</w:t>
      </w:r>
      <w:proofErr w:type="spellEnd"/>
      <w:r>
        <w:t xml:space="preserve"> better use cirrhosis with or without splenomegaly as it is </w:t>
      </w:r>
      <w:r>
        <w:t>appearing</w:t>
      </w:r>
      <w:r>
        <w:t xml:space="preserve"> wrong no. of patients</w:t>
      </w:r>
    </w:p>
    <w:p w14:paraId="4338AA20" w14:textId="662E50EB" w:rsidR="001E0807" w:rsidRDefault="001E0807" w:rsidP="001E0807">
      <w:r>
        <w:t xml:space="preserve">(2) what about the rest of </w:t>
      </w:r>
      <w:r>
        <w:t xml:space="preserve">the </w:t>
      </w:r>
      <w:r>
        <w:t>patients in methods of polypectomy</w:t>
      </w:r>
      <w:r>
        <w:t>?</w:t>
      </w:r>
    </w:p>
    <w:p w14:paraId="61680CDD" w14:textId="3DCAD4C2" w:rsidR="001E0807" w:rsidRDefault="001E0807" w:rsidP="001E0807">
      <w:r>
        <w:t>(</w:t>
      </w:r>
      <w:r>
        <w:t>3</w:t>
      </w:r>
      <w:r>
        <w:t xml:space="preserve">) no of male 20??? and </w:t>
      </w:r>
      <w:r>
        <w:t>the rest</w:t>
      </w:r>
      <w:r>
        <w:t xml:space="preserve"> of </w:t>
      </w:r>
      <w:r>
        <w:t xml:space="preserve">the </w:t>
      </w:r>
      <w:r>
        <w:t xml:space="preserve">table in need </w:t>
      </w:r>
      <w:r>
        <w:t>of</w:t>
      </w:r>
      <w:r>
        <w:t xml:space="preserve"> reviewing. (</w:t>
      </w:r>
      <w:r>
        <w:t>Presence</w:t>
      </w:r>
      <w:r>
        <w:t xml:space="preserve"> of bleeding with presentation).</w:t>
      </w:r>
    </w:p>
    <w:p w14:paraId="735679BE" w14:textId="5AC07363" w:rsidR="001E0807" w:rsidRDefault="001E0807" w:rsidP="001E0807">
      <w:r>
        <w:t>7- check the uploaded file (NF1).</w:t>
      </w:r>
    </w:p>
    <w:p w14:paraId="5F79F8CB" w14:textId="2F6B2511" w:rsidR="001E0807" w:rsidRDefault="001E0807" w:rsidP="001E0807">
      <w:pPr>
        <w:rPr>
          <w:b/>
          <w:bCs/>
          <w:sz w:val="28"/>
          <w:szCs w:val="28"/>
        </w:rPr>
      </w:pPr>
      <w:r w:rsidRPr="001640A1">
        <w:rPr>
          <w:b/>
          <w:bCs/>
          <w:sz w:val="28"/>
          <w:szCs w:val="28"/>
        </w:rPr>
        <w:t xml:space="preserve">Reviewer </w:t>
      </w:r>
      <w:r>
        <w:rPr>
          <w:b/>
          <w:bCs/>
          <w:sz w:val="28"/>
          <w:szCs w:val="28"/>
        </w:rPr>
        <w:t>5</w:t>
      </w:r>
      <w:r w:rsidRPr="001640A1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</w:t>
      </w:r>
    </w:p>
    <w:p w14:paraId="007B097D" w14:textId="61815C1B" w:rsidR="001E0807" w:rsidRDefault="001E0807" w:rsidP="001E0807">
      <w:r>
        <w:t xml:space="preserve">It is an </w:t>
      </w:r>
      <w:r>
        <w:t>exci</w:t>
      </w:r>
      <w:r>
        <w:t>ting study discussing novel issues, to resect or not gastric polyps in cirrhotic patients and to predict risk factors for bleeding.</w:t>
      </w:r>
    </w:p>
    <w:p w14:paraId="0F0A07AC" w14:textId="62AA03F4" w:rsidR="001E0807" w:rsidRDefault="001E0807" w:rsidP="001E0807">
      <w:r>
        <w:t>1-</w:t>
      </w:r>
      <w:r>
        <w:tab/>
        <w:t xml:space="preserve">In </w:t>
      </w:r>
      <w:r>
        <w:t xml:space="preserve">the </w:t>
      </w:r>
      <w:r>
        <w:t>method section: page 7, paragraph 2 need</w:t>
      </w:r>
      <w:r>
        <w:t>s</w:t>
      </w:r>
      <w:r>
        <w:t xml:space="preserve"> revision according to </w:t>
      </w:r>
      <w:r>
        <w:t xml:space="preserve">the </w:t>
      </w:r>
      <w:r>
        <w:t xml:space="preserve">duration of </w:t>
      </w:r>
      <w:r>
        <w:t xml:space="preserve">the </w:t>
      </w:r>
      <w:r>
        <w:t xml:space="preserve">study </w:t>
      </w:r>
    </w:p>
    <w:p w14:paraId="0ED51676" w14:textId="7F9DA105" w:rsidR="001E0807" w:rsidRDefault="001E0807" w:rsidP="001E0807">
      <w:r>
        <w:t>2-</w:t>
      </w:r>
      <w:r>
        <w:tab/>
        <w:t xml:space="preserve">In </w:t>
      </w:r>
      <w:r>
        <w:t xml:space="preserve">the </w:t>
      </w:r>
      <w:r>
        <w:t xml:space="preserve">results: you mentioned that </w:t>
      </w:r>
      <w:r>
        <w:t>ten</w:t>
      </w:r>
      <w:r>
        <w:t xml:space="preserve"> patients </w:t>
      </w:r>
      <w:r>
        <w:t xml:space="preserve">out </w:t>
      </w:r>
      <w:r>
        <w:t xml:space="preserve">of 39 had splenomegaly. </w:t>
      </w:r>
      <w:r>
        <w:t>T</w:t>
      </w:r>
      <w:r>
        <w:t xml:space="preserve">his is </w:t>
      </w:r>
      <w:r>
        <w:t>a low</w:t>
      </w:r>
      <w:r>
        <w:t xml:space="preserve"> number as splenomegaly is </w:t>
      </w:r>
      <w:r>
        <w:t xml:space="preserve">the </w:t>
      </w:r>
      <w:r>
        <w:t>first presentation of portal hypertension.</w:t>
      </w:r>
    </w:p>
    <w:p w14:paraId="1FCB54D8" w14:textId="4BBC1BD1" w:rsidR="001E0807" w:rsidRDefault="001E0807" w:rsidP="001E0807">
      <w:r>
        <w:t>3-</w:t>
      </w:r>
      <w:r>
        <w:tab/>
        <w:t xml:space="preserve">Discussion: no need for repetition </w:t>
      </w:r>
      <w:r>
        <w:t xml:space="preserve">of </w:t>
      </w:r>
      <w:r>
        <w:t xml:space="preserve">the same paragraph as in </w:t>
      </w:r>
      <w:r>
        <w:t xml:space="preserve">the </w:t>
      </w:r>
      <w:r>
        <w:t xml:space="preserve">results </w:t>
      </w:r>
    </w:p>
    <w:p w14:paraId="5682A57E" w14:textId="77777777" w:rsidR="001E0807" w:rsidRDefault="001E0807" w:rsidP="001E0807">
      <w:r>
        <w:t>4-</w:t>
      </w:r>
      <w:r>
        <w:tab/>
        <w:t xml:space="preserve">References: </w:t>
      </w:r>
    </w:p>
    <w:p w14:paraId="6D13ABC0" w14:textId="77777777" w:rsidR="001E0807" w:rsidRDefault="001E0807" w:rsidP="001E0807">
      <w:r>
        <w:t>Correct references 19 and 20</w:t>
      </w:r>
    </w:p>
    <w:p w14:paraId="3DEDE90C" w14:textId="655A9BA1" w:rsidR="008D0F87" w:rsidRPr="002D6032" w:rsidRDefault="008D0F87" w:rsidP="006B7263">
      <w:pPr>
        <w:rPr>
          <w:b/>
          <w:bCs/>
        </w:rPr>
      </w:pPr>
      <w:r w:rsidRPr="002D6032">
        <w:rPr>
          <w:b/>
          <w:bCs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CC44AA" w:rsidR="008D0F87" w:rsidRDefault="008D0F87" w:rsidP="008D0F87">
      <w:r>
        <w:t xml:space="preserve">a. References should be numerically listed in the reference section in the </w:t>
      </w:r>
      <w:proofErr w:type="gramStart"/>
      <w:r>
        <w:t>order</w:t>
      </w:r>
      <w:proofErr w:type="gramEnd"/>
      <w:r>
        <w:t xml:space="preserve">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7777777" w:rsidR="008D0F87" w:rsidRDefault="008D0F87" w:rsidP="008D0F87">
      <w:r>
        <w:t>c. References should cite three authors et al.: it is our house style to list a maximum of six authors, and if there is more than this, three authors et al.</w:t>
      </w:r>
    </w:p>
    <w:p w14:paraId="0661507F" w14:textId="702324F2" w:rsidR="008D0F87" w:rsidRDefault="008D0F87" w:rsidP="008D0F87">
      <w:bookmarkStart w:id="2" w:name="_Hlk96608633"/>
      <w:r>
        <w:t>5.</w:t>
      </w:r>
      <w:bookmarkEnd w:id="2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5C732C03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1E0807">
        <w:t>G</w:t>
      </w:r>
      <w:r w:rsidR="008D0F87">
        <w:t xml:space="preserve">astroenterology and </w:t>
      </w:r>
      <w:r w:rsidR="001E0807">
        <w:t>H</w:t>
      </w:r>
      <w:r w:rsidR="008D0F87">
        <w:t>epatology Author Guidelines</w:t>
      </w:r>
      <w:r w:rsidR="001E0807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77777777" w:rsidR="008D0F87" w:rsidRDefault="008D0F87" w:rsidP="008D0F87">
      <w:r>
        <w:t>6. please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3"/>
  </w:num>
  <w:num w:numId="4" w16cid:durableId="1693796255">
    <w:abstractNumId w:val="1"/>
  </w:num>
  <w:num w:numId="5" w16cid:durableId="287974791">
    <w:abstractNumId w:val="4"/>
  </w:num>
  <w:num w:numId="6" w16cid:durableId="204224765">
    <w:abstractNumId w:val="6"/>
  </w:num>
  <w:num w:numId="7" w16cid:durableId="1512168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57605"/>
    <w:rsid w:val="000710EE"/>
    <w:rsid w:val="000734F7"/>
    <w:rsid w:val="000E2999"/>
    <w:rsid w:val="000F1DE4"/>
    <w:rsid w:val="000F7603"/>
    <w:rsid w:val="001309BE"/>
    <w:rsid w:val="001640A1"/>
    <w:rsid w:val="001A2E54"/>
    <w:rsid w:val="001E0807"/>
    <w:rsid w:val="001E7530"/>
    <w:rsid w:val="00216525"/>
    <w:rsid w:val="0022099F"/>
    <w:rsid w:val="002364F5"/>
    <w:rsid w:val="002630F5"/>
    <w:rsid w:val="00264FD3"/>
    <w:rsid w:val="00322BAE"/>
    <w:rsid w:val="00335A76"/>
    <w:rsid w:val="003B5C09"/>
    <w:rsid w:val="003D10F9"/>
    <w:rsid w:val="00405A04"/>
    <w:rsid w:val="00414FE8"/>
    <w:rsid w:val="004265C9"/>
    <w:rsid w:val="004616F2"/>
    <w:rsid w:val="004A11D2"/>
    <w:rsid w:val="004D34C6"/>
    <w:rsid w:val="0052405C"/>
    <w:rsid w:val="005913A9"/>
    <w:rsid w:val="005B3E87"/>
    <w:rsid w:val="005E291A"/>
    <w:rsid w:val="00601EEF"/>
    <w:rsid w:val="00637C3C"/>
    <w:rsid w:val="00652E5B"/>
    <w:rsid w:val="00667805"/>
    <w:rsid w:val="006B7263"/>
    <w:rsid w:val="006C30DE"/>
    <w:rsid w:val="006D3579"/>
    <w:rsid w:val="007614AC"/>
    <w:rsid w:val="007A09FA"/>
    <w:rsid w:val="007A14B1"/>
    <w:rsid w:val="007B438A"/>
    <w:rsid w:val="0084709F"/>
    <w:rsid w:val="00852966"/>
    <w:rsid w:val="008B6CA9"/>
    <w:rsid w:val="008D0F87"/>
    <w:rsid w:val="00920080"/>
    <w:rsid w:val="00A72555"/>
    <w:rsid w:val="00A76C04"/>
    <w:rsid w:val="00AC4D93"/>
    <w:rsid w:val="00B243F6"/>
    <w:rsid w:val="00B745FB"/>
    <w:rsid w:val="00B866E0"/>
    <w:rsid w:val="00BC1849"/>
    <w:rsid w:val="00BD67D0"/>
    <w:rsid w:val="00C403D4"/>
    <w:rsid w:val="00C87958"/>
    <w:rsid w:val="00D1630B"/>
    <w:rsid w:val="00D316CF"/>
    <w:rsid w:val="00D4540F"/>
    <w:rsid w:val="00D85A0F"/>
    <w:rsid w:val="00DE643B"/>
    <w:rsid w:val="00DF43F8"/>
    <w:rsid w:val="00E24EF2"/>
    <w:rsid w:val="00E420F5"/>
    <w:rsid w:val="00E63287"/>
    <w:rsid w:val="00E63FE4"/>
    <w:rsid w:val="00FD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80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0</TotalTime>
  <Pages>3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33</cp:revision>
  <dcterms:created xsi:type="dcterms:W3CDTF">2022-08-06T12:10:00Z</dcterms:created>
  <dcterms:modified xsi:type="dcterms:W3CDTF">2023-05-29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